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DCC53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4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5" w14:textId="11B36F3D" w:rsidR="00F67575" w:rsidRPr="00634C79" w:rsidRDefault="00F67575" w:rsidP="00F67575">
      <w:pPr>
        <w:pStyle w:val="Title"/>
        <w:rPr>
          <w:rFonts w:ascii="Arial" w:eastAsia="MS Mincho" w:hAnsi="Arial" w:cs="Arial"/>
          <w:b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b/>
          <w:color w:val="888B8D"/>
          <w:sz w:val="56"/>
          <w:szCs w:val="56"/>
        </w:rPr>
        <w:t xml:space="preserve">Cloud </w:t>
      </w:r>
      <w:del w:id="0" w:author="Mark Kerzner" w:date="2018-07-04T15:08:00Z">
        <w:r w:rsidRPr="00634C79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10</w:delText>
        </w:r>
        <w:r w:rsidR="00B82C4C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0</w:delText>
        </w:r>
      </w:del>
      <w:r w:rsidR="00EE0ED3">
        <w:rPr>
          <w:rFonts w:ascii="Arial" w:eastAsia="MS Mincho" w:hAnsi="Arial" w:cs="Arial"/>
          <w:b/>
          <w:color w:val="888B8D"/>
          <w:sz w:val="56"/>
          <w:szCs w:val="56"/>
        </w:rPr>
        <w:t>300</w:t>
      </w:r>
    </w:p>
    <w:p w14:paraId="746DCC56" w14:textId="77777777" w:rsidR="00F67575" w:rsidRPr="00634C79" w:rsidRDefault="00F67575" w:rsidP="00F67575">
      <w:pPr>
        <w:pStyle w:val="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Optum</w:t>
      </w:r>
    </w:p>
    <w:p w14:paraId="3ACC323D" w14:textId="77777777" w:rsidR="00B0494E" w:rsidRPr="00634C79" w:rsidRDefault="00B0494E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</w:p>
    <w:p w14:paraId="746DCC57" w14:textId="68CBB030" w:rsidR="00F67575" w:rsidRPr="00634C79" w:rsidRDefault="007C20E0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Student Exercise</w:t>
      </w:r>
      <w:r w:rsidR="00F67575" w:rsidRPr="00634C79">
        <w:rPr>
          <w:rFonts w:ascii="Arial" w:eastAsia="MS Mincho" w:hAnsi="Arial" w:cs="Arial"/>
          <w:color w:val="888B8D"/>
          <w:sz w:val="56"/>
          <w:szCs w:val="56"/>
        </w:rPr>
        <w:t xml:space="preserve"> Manual</w:t>
      </w:r>
    </w:p>
    <w:p w14:paraId="1D872F48" w14:textId="4F6F7AB9" w:rsidR="002F425C" w:rsidRDefault="00634C79" w:rsidP="00C90E3B">
      <w:r w:rsidRPr="00634C79">
        <w:rPr>
          <w:rFonts w:ascii="Arial" w:eastAsia="MS Mincho" w:hAnsi="Arial" w:cs="Arial"/>
          <w:color w:val="888B8D"/>
          <w:sz w:val="56"/>
          <w:szCs w:val="56"/>
        </w:rPr>
        <w:br w:type="page"/>
      </w:r>
      <w:bookmarkStart w:id="1" w:name="_GoBack"/>
      <w:bookmarkEnd w:id="1"/>
    </w:p>
    <w:p w14:paraId="0EFACED2" w14:textId="77777777" w:rsidR="00296BAD" w:rsidRDefault="00296BAD" w:rsidP="00296BAD">
      <w:pPr>
        <w:pStyle w:val="Heading1"/>
      </w:pPr>
      <w:bookmarkStart w:id="2" w:name="openshift-lab-1.3"/>
      <w:r>
        <w:lastRenderedPageBreak/>
        <w:t># Openshift Lab 1.3:</w:t>
      </w:r>
    </w:p>
    <w:p w14:paraId="46DD0D9A" w14:textId="77777777" w:rsidR="00296BAD" w:rsidRDefault="00296BAD" w:rsidP="00296BAD">
      <w:pPr>
        <w:pStyle w:val="Heading2"/>
      </w:pPr>
      <w:bookmarkStart w:id="3" w:name="installing-openshift-command-line-interf"/>
      <w:bookmarkEnd w:id="2"/>
      <w:r>
        <w:t>Installing Openshift Command Line Interface</w:t>
      </w:r>
    </w:p>
    <w:p w14:paraId="295FB971" w14:textId="77777777" w:rsidR="00296BAD" w:rsidRDefault="00296BAD" w:rsidP="00296BAD">
      <w:pPr>
        <w:pStyle w:val="Heading3"/>
      </w:pPr>
      <w:bookmarkStart w:id="4" w:name="prerequisites"/>
      <w:bookmarkEnd w:id="3"/>
      <w:r>
        <w:t>Prerequisites</w:t>
      </w:r>
    </w:p>
    <w:bookmarkEnd w:id="4"/>
    <w:p w14:paraId="5859FE7D" w14:textId="77777777" w:rsidR="00296BAD" w:rsidRDefault="00296BAD" w:rsidP="00296BAD">
      <w:pPr>
        <w:pStyle w:val="Compact"/>
        <w:numPr>
          <w:ilvl w:val="0"/>
          <w:numId w:val="48"/>
        </w:numPr>
      </w:pPr>
      <w:r>
        <w:t>A computer system with internet connectivity.</w:t>
      </w:r>
    </w:p>
    <w:p w14:paraId="0F84E478" w14:textId="77777777" w:rsidR="00296BAD" w:rsidRDefault="00296BAD" w:rsidP="00296BAD">
      <w:pPr>
        <w:pStyle w:val="Compact"/>
        <w:numPr>
          <w:ilvl w:val="0"/>
          <w:numId w:val="48"/>
        </w:numPr>
      </w:pPr>
      <w:r>
        <w:t>A Github account.</w:t>
      </w:r>
    </w:p>
    <w:p w14:paraId="783D8803" w14:textId="77777777" w:rsidR="00296BAD" w:rsidRDefault="00296BAD" w:rsidP="00296BAD">
      <w:pPr>
        <w:pStyle w:val="Compact"/>
        <w:numPr>
          <w:ilvl w:val="0"/>
          <w:numId w:val="48"/>
        </w:numPr>
      </w:pPr>
      <w:r>
        <w:t>Openshift Online account set up.</w:t>
      </w:r>
    </w:p>
    <w:p w14:paraId="6B97D2AC" w14:textId="77777777" w:rsidR="00296BAD" w:rsidRDefault="00296BAD" w:rsidP="00296BAD">
      <w:pPr>
        <w:pStyle w:val="Compact"/>
        <w:numPr>
          <w:ilvl w:val="0"/>
          <w:numId w:val="48"/>
        </w:numPr>
      </w:pPr>
      <w:r>
        <w:t>Git software installed.</w:t>
      </w:r>
    </w:p>
    <w:p w14:paraId="3A7A0CCB" w14:textId="77777777" w:rsidR="00296BAD" w:rsidRDefault="00296BAD" w:rsidP="00296BAD">
      <w:pPr>
        <w:pStyle w:val="Compact"/>
        <w:numPr>
          <w:ilvl w:val="0"/>
          <w:numId w:val="48"/>
        </w:numPr>
      </w:pPr>
      <w:r>
        <w:t>Complete Openshift Labs 1.1 and 1.2 before this step.</w:t>
      </w:r>
    </w:p>
    <w:p w14:paraId="77498868" w14:textId="77777777" w:rsidR="00296BAD" w:rsidRDefault="00296BAD" w:rsidP="00296BAD">
      <w:pPr>
        <w:pStyle w:val="Compact"/>
        <w:numPr>
          <w:ilvl w:val="0"/>
          <w:numId w:val="48"/>
        </w:numPr>
      </w:pPr>
      <w:r>
        <w:t>Keep an open browser window logged in to your Github account.</w:t>
      </w:r>
    </w:p>
    <w:p w14:paraId="5B02F49E" w14:textId="77777777" w:rsidR="00296BAD" w:rsidRDefault="00296BAD" w:rsidP="00296BAD">
      <w:pPr>
        <w:pStyle w:val="Heading3"/>
      </w:pPr>
      <w:bookmarkStart w:id="5" w:name="topics-to-cover"/>
      <w:r>
        <w:t>Topics to cover</w:t>
      </w:r>
    </w:p>
    <w:bookmarkEnd w:id="5"/>
    <w:p w14:paraId="1B6F2E89" w14:textId="77777777" w:rsidR="00296BAD" w:rsidRDefault="00296BAD" w:rsidP="00296BAD">
      <w:pPr>
        <w:pStyle w:val="Compact"/>
        <w:numPr>
          <w:ilvl w:val="0"/>
          <w:numId w:val="48"/>
        </w:numPr>
      </w:pPr>
      <w:r>
        <w:t>Installing the Openshift Command Line Interface (CLI).</w:t>
      </w:r>
    </w:p>
    <w:p w14:paraId="13590F25" w14:textId="77777777" w:rsidR="00296BAD" w:rsidRDefault="00296BAD" w:rsidP="00296BAD">
      <w:pPr>
        <w:pStyle w:val="Compact"/>
        <w:numPr>
          <w:ilvl w:val="0"/>
          <w:numId w:val="48"/>
        </w:numPr>
      </w:pPr>
      <w:r>
        <w:t>Introduction to oc.exe command.</w:t>
      </w:r>
    </w:p>
    <w:p w14:paraId="5AA6BBF5" w14:textId="77777777" w:rsidR="00296BAD" w:rsidRDefault="00296BAD" w:rsidP="00296BAD">
      <w:pPr>
        <w:pStyle w:val="Heading3"/>
      </w:pPr>
      <w:bookmarkStart w:id="6" w:name="step-1---installing-openshift-cli"/>
      <w:r>
        <w:t>Step 1 - Installing Openshift CLI</w:t>
      </w:r>
    </w:p>
    <w:bookmarkEnd w:id="6"/>
    <w:p w14:paraId="498584B7" w14:textId="77777777" w:rsidR="00296BAD" w:rsidRDefault="00296BAD" w:rsidP="00296BAD">
      <w:pPr>
        <w:pStyle w:val="Compact"/>
        <w:numPr>
          <w:ilvl w:val="0"/>
          <w:numId w:val="48"/>
        </w:numPr>
      </w:pPr>
      <w:r>
        <w:t>Login to your Openshift online account and navigate to the web console.</w:t>
      </w:r>
    </w:p>
    <w:p w14:paraId="22412ABD" w14:textId="77777777" w:rsidR="00296BAD" w:rsidRDefault="00296BAD" w:rsidP="00296BAD">
      <w:pPr>
        <w:pStyle w:val="Compact"/>
        <w:numPr>
          <w:ilvl w:val="0"/>
          <w:numId w:val="48"/>
        </w:numPr>
      </w:pPr>
      <w:r>
        <w:t>On the top right of your screen you will see a ? with a down arrow as pictured below.</w:t>
      </w:r>
    </w:p>
    <w:p w14:paraId="3911485D" w14:textId="77777777" w:rsidR="00296BAD" w:rsidRDefault="00296BAD" w:rsidP="00296BAD">
      <w:pPr>
        <w:pStyle w:val="Compact"/>
        <w:numPr>
          <w:ilvl w:val="0"/>
          <w:numId w:val="48"/>
        </w:numPr>
      </w:pPr>
      <w:r>
        <w:t>Click on the down arrow and then click on "Command Line Tools."</w:t>
      </w:r>
    </w:p>
    <w:p w14:paraId="186337B2" w14:textId="77777777" w:rsidR="001D49E6" w:rsidRDefault="001D49E6" w:rsidP="001D49E6">
      <w:pPr>
        <w:pStyle w:val="Compact"/>
      </w:pPr>
    </w:p>
    <w:p w14:paraId="315C62B5" w14:textId="77777777" w:rsidR="001D49E6" w:rsidRDefault="001D49E6" w:rsidP="001D49E6">
      <w:pPr>
        <w:pStyle w:val="Compact"/>
      </w:pPr>
    </w:p>
    <w:p w14:paraId="404398B0" w14:textId="14D1F704" w:rsidR="001D49E6" w:rsidRDefault="001D49E6" w:rsidP="001D49E6">
      <w:pPr>
        <w:pStyle w:val="Compact"/>
      </w:pPr>
      <w:r>
        <w:rPr>
          <w:noProof/>
        </w:rPr>
        <w:drawing>
          <wp:inline distT="0" distB="0" distL="0" distR="0" wp14:anchorId="55FE242D" wp14:editId="5C676D85">
            <wp:extent cx="3886200" cy="2616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boutmenu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57718" w14:textId="77777777" w:rsidR="001D49E6" w:rsidRDefault="001D49E6" w:rsidP="001D49E6">
      <w:pPr>
        <w:pStyle w:val="Compact"/>
      </w:pPr>
    </w:p>
    <w:p w14:paraId="0FF6C7C9" w14:textId="77777777" w:rsidR="001D49E6" w:rsidRDefault="001D49E6" w:rsidP="001D49E6">
      <w:pPr>
        <w:pStyle w:val="Compact"/>
      </w:pPr>
    </w:p>
    <w:p w14:paraId="095B2B70" w14:textId="77777777" w:rsidR="001D49E6" w:rsidRDefault="001D49E6" w:rsidP="001D49E6">
      <w:pPr>
        <w:pStyle w:val="Compact"/>
      </w:pPr>
    </w:p>
    <w:p w14:paraId="099E0AC2" w14:textId="77777777" w:rsidR="001D49E6" w:rsidRDefault="001D49E6" w:rsidP="001D49E6">
      <w:pPr>
        <w:pStyle w:val="Compact"/>
      </w:pPr>
    </w:p>
    <w:p w14:paraId="0F0F6841" w14:textId="77777777" w:rsidR="001D49E6" w:rsidRDefault="001D49E6" w:rsidP="001D49E6">
      <w:pPr>
        <w:pStyle w:val="Compact"/>
      </w:pPr>
    </w:p>
    <w:p w14:paraId="6711D7FF" w14:textId="77777777" w:rsidR="00296BAD" w:rsidRDefault="00296BAD" w:rsidP="00296BAD">
      <w:pPr>
        <w:pStyle w:val="Compact"/>
      </w:pPr>
    </w:p>
    <w:p w14:paraId="32984507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lastRenderedPageBreak/>
        <w:t>This will bring you to a screen as pictured below.</w:t>
      </w:r>
    </w:p>
    <w:p w14:paraId="169CECE5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Under the line on the top left that says "Download", click on the download link based on the operating system you are using.</w:t>
      </w:r>
    </w:p>
    <w:p w14:paraId="1186B41E" w14:textId="77777777" w:rsidR="001D49E6" w:rsidRDefault="001D49E6" w:rsidP="00296BAD">
      <w:pPr>
        <w:pStyle w:val="Compact"/>
      </w:pPr>
    </w:p>
    <w:p w14:paraId="4E10BAA1" w14:textId="5E0A1058" w:rsidR="001D49E6" w:rsidRDefault="001D49E6" w:rsidP="00296BAD">
      <w:pPr>
        <w:pStyle w:val="Compact"/>
      </w:pPr>
      <w:r>
        <w:rPr>
          <w:noProof/>
        </w:rPr>
        <w:drawing>
          <wp:inline distT="0" distB="0" distL="0" distR="0" wp14:anchorId="4321DD1B" wp14:editId="5AB7E1D0">
            <wp:extent cx="6397085" cy="2724912"/>
            <wp:effectExtent l="0" t="0" r="381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mmandlinetool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9289" cy="273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89C11" w14:textId="77777777" w:rsidR="001D49E6" w:rsidRDefault="001D49E6" w:rsidP="00296BAD">
      <w:pPr>
        <w:pStyle w:val="Compact"/>
      </w:pPr>
    </w:p>
    <w:p w14:paraId="004828B9" w14:textId="77777777" w:rsidR="001D49E6" w:rsidRDefault="001D49E6" w:rsidP="00296BAD">
      <w:pPr>
        <w:pStyle w:val="Compact"/>
      </w:pPr>
    </w:p>
    <w:p w14:paraId="6B4EEE16" w14:textId="77777777" w:rsidR="001D49E6" w:rsidRDefault="001D49E6" w:rsidP="00296BAD">
      <w:pPr>
        <w:pStyle w:val="Compact"/>
      </w:pPr>
    </w:p>
    <w:p w14:paraId="27523A21" w14:textId="77777777" w:rsidR="00296BAD" w:rsidRDefault="00296BAD" w:rsidP="00296BAD">
      <w:pPr>
        <w:pStyle w:val="Compact"/>
        <w:numPr>
          <w:ilvl w:val="0"/>
          <w:numId w:val="48"/>
        </w:numPr>
      </w:pPr>
      <w:r>
        <w:t>Once the file is downloaded, open the download folder/directory containing the downloaded file. The name of the file should be oc.exe. This is how it looks if using Windows.</w:t>
      </w:r>
    </w:p>
    <w:p w14:paraId="61BB8864" w14:textId="77777777" w:rsidR="001D49E6" w:rsidRDefault="001D49E6" w:rsidP="001D49E6">
      <w:pPr>
        <w:pStyle w:val="Compact"/>
      </w:pPr>
    </w:p>
    <w:p w14:paraId="726C5FE2" w14:textId="77777777" w:rsidR="001D49E6" w:rsidRDefault="001D49E6" w:rsidP="001D49E6">
      <w:pPr>
        <w:pStyle w:val="Compact"/>
      </w:pPr>
    </w:p>
    <w:p w14:paraId="42A74F19" w14:textId="307205B0" w:rsidR="001D49E6" w:rsidRDefault="001D49E6" w:rsidP="001D49E6">
      <w:pPr>
        <w:pStyle w:val="Compact"/>
      </w:pPr>
      <w:r>
        <w:rPr>
          <w:noProof/>
        </w:rPr>
        <w:drawing>
          <wp:inline distT="0" distB="0" distL="0" distR="0" wp14:anchorId="2150F0DB" wp14:editId="0E0E8355">
            <wp:extent cx="5943600" cy="549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cex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CC421" w14:textId="77777777" w:rsidR="00296BAD" w:rsidRDefault="00296BAD" w:rsidP="00296BAD">
      <w:pPr>
        <w:pStyle w:val="Compact"/>
      </w:pPr>
    </w:p>
    <w:p w14:paraId="13B53447" w14:textId="77777777" w:rsidR="001D49E6" w:rsidRDefault="001D49E6" w:rsidP="00296BAD">
      <w:pPr>
        <w:pStyle w:val="Compact"/>
      </w:pPr>
    </w:p>
    <w:p w14:paraId="74A46911" w14:textId="77777777" w:rsidR="001D49E6" w:rsidRDefault="001D49E6" w:rsidP="00296BAD">
      <w:pPr>
        <w:pStyle w:val="Compact"/>
      </w:pPr>
    </w:p>
    <w:p w14:paraId="6B4CEC0B" w14:textId="77777777" w:rsidR="00296BAD" w:rsidRDefault="00296BAD" w:rsidP="00296BAD">
      <w:pPr>
        <w:pStyle w:val="Compact"/>
        <w:numPr>
          <w:ilvl w:val="0"/>
          <w:numId w:val="48"/>
        </w:numPr>
      </w:pPr>
      <w:r>
        <w:t>Choose which PATH directory you want to copy the oc.exe file to.</w:t>
      </w:r>
    </w:p>
    <w:p w14:paraId="01085BD5" w14:textId="77777777" w:rsidR="00296BAD" w:rsidRDefault="00296BAD" w:rsidP="00296BAD">
      <w:pPr>
        <w:pStyle w:val="Compact"/>
        <w:numPr>
          <w:ilvl w:val="1"/>
          <w:numId w:val="48"/>
        </w:numPr>
      </w:pPr>
      <w:r>
        <w:t>Check existing path directories by opening a command prompt.</w:t>
      </w:r>
    </w:p>
    <w:p w14:paraId="38B7BB58" w14:textId="77777777" w:rsidR="00296BAD" w:rsidRDefault="00296BAD" w:rsidP="00296BAD">
      <w:pPr>
        <w:pStyle w:val="Compact"/>
        <w:numPr>
          <w:ilvl w:val="2"/>
          <w:numId w:val="48"/>
        </w:numPr>
      </w:pPr>
      <w:r>
        <w:t>In Windows</w:t>
      </w:r>
    </w:p>
    <w:p w14:paraId="7B9AE4F3" w14:textId="77777777" w:rsidR="00296BAD" w:rsidRDefault="00296BAD" w:rsidP="00296BAD">
      <w:pPr>
        <w:pStyle w:val="Compact"/>
        <w:numPr>
          <w:ilvl w:val="3"/>
          <w:numId w:val="48"/>
        </w:numPr>
      </w:pPr>
      <w:r>
        <w:t>Type cmd in the search bar and Click on "Command Prompt."</w:t>
      </w:r>
    </w:p>
    <w:p w14:paraId="004E3C9C" w14:textId="77777777" w:rsidR="00296BAD" w:rsidRDefault="00296BAD" w:rsidP="00296BAD">
      <w:pPr>
        <w:pStyle w:val="Compact"/>
        <w:numPr>
          <w:ilvl w:val="3"/>
          <w:numId w:val="48"/>
        </w:numPr>
      </w:pPr>
      <w:r>
        <w:t>In the command prompt type: "path".</w:t>
      </w:r>
    </w:p>
    <w:p w14:paraId="5477E9BD" w14:textId="77777777" w:rsidR="00296BAD" w:rsidRDefault="00296BAD" w:rsidP="00296BAD">
      <w:pPr>
        <w:pStyle w:val="Compact"/>
        <w:numPr>
          <w:ilvl w:val="3"/>
          <w:numId w:val="48"/>
        </w:numPr>
      </w:pPr>
      <w:r>
        <w:t>A list of current path directories will display in the command prompt</w:t>
      </w:r>
    </w:p>
    <w:p w14:paraId="174ED2ED" w14:textId="77777777" w:rsidR="00296BAD" w:rsidRDefault="00296BAD" w:rsidP="00296BAD">
      <w:pPr>
        <w:pStyle w:val="Compact"/>
        <w:numPr>
          <w:ilvl w:val="3"/>
          <w:numId w:val="48"/>
        </w:numPr>
      </w:pPr>
      <w:r>
        <w:t>Choose one of the existing directories/folders in PATH for you to copy the oc.exe file or add a new directory as described below.</w:t>
      </w:r>
    </w:p>
    <w:p w14:paraId="45FE991A" w14:textId="77777777" w:rsidR="00296BAD" w:rsidRDefault="00296BAD" w:rsidP="00296BAD">
      <w:pPr>
        <w:pStyle w:val="Compact"/>
      </w:pPr>
    </w:p>
    <w:p w14:paraId="5DD1167D" w14:textId="77777777" w:rsidR="001D49E6" w:rsidRDefault="001D49E6" w:rsidP="00296BAD">
      <w:pPr>
        <w:pStyle w:val="Compact"/>
      </w:pPr>
    </w:p>
    <w:p w14:paraId="3958A59B" w14:textId="77777777" w:rsidR="001D49E6" w:rsidRDefault="001D49E6" w:rsidP="00296BAD">
      <w:pPr>
        <w:pStyle w:val="Compact"/>
      </w:pPr>
    </w:p>
    <w:p w14:paraId="58A6D7E4" w14:textId="77777777" w:rsidR="001D49E6" w:rsidRDefault="001D49E6" w:rsidP="00296BAD">
      <w:pPr>
        <w:pStyle w:val="Compact"/>
      </w:pPr>
    </w:p>
    <w:p w14:paraId="18D6103D" w14:textId="77777777" w:rsidR="001D49E6" w:rsidRDefault="001D49E6" w:rsidP="00296BAD">
      <w:pPr>
        <w:pStyle w:val="Compact"/>
      </w:pPr>
    </w:p>
    <w:p w14:paraId="6739C156" w14:textId="5DF4313D" w:rsidR="001D49E6" w:rsidRDefault="001D49E6" w:rsidP="00296BAD">
      <w:pPr>
        <w:pStyle w:val="Compact"/>
      </w:pPr>
      <w:r>
        <w:rPr>
          <w:noProof/>
        </w:rPr>
        <w:drawing>
          <wp:inline distT="0" distB="0" distL="0" distR="0" wp14:anchorId="7C11C6F3" wp14:editId="16216EB3">
            <wp:extent cx="6563908" cy="3035808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ath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1693" cy="3044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85FB1" w14:textId="77777777" w:rsidR="001D49E6" w:rsidRDefault="001D49E6" w:rsidP="00296BAD">
      <w:pPr>
        <w:pStyle w:val="Compact"/>
      </w:pPr>
    </w:p>
    <w:p w14:paraId="6B6BB608" w14:textId="77777777" w:rsidR="001D49E6" w:rsidRDefault="001D49E6" w:rsidP="00296BAD">
      <w:pPr>
        <w:pStyle w:val="Compact"/>
      </w:pPr>
    </w:p>
    <w:p w14:paraId="5EE80CB6" w14:textId="77777777" w:rsidR="001D49E6" w:rsidRDefault="001D49E6" w:rsidP="00296BAD">
      <w:pPr>
        <w:pStyle w:val="Compact"/>
      </w:pPr>
    </w:p>
    <w:p w14:paraId="5EC80E05" w14:textId="77777777" w:rsidR="001D49E6" w:rsidRDefault="001D49E6" w:rsidP="00296BAD">
      <w:pPr>
        <w:pStyle w:val="Compact"/>
      </w:pPr>
    </w:p>
    <w:p w14:paraId="1E333B9B" w14:textId="77777777" w:rsidR="001D49E6" w:rsidRDefault="001D49E6" w:rsidP="00296BAD">
      <w:pPr>
        <w:pStyle w:val="Compact"/>
      </w:pPr>
    </w:p>
    <w:p w14:paraId="53444D77" w14:textId="77777777" w:rsidR="00296BAD" w:rsidRDefault="00296BAD" w:rsidP="00296BAD">
      <w:pPr>
        <w:pStyle w:val="Compact"/>
        <w:numPr>
          <w:ilvl w:val="0"/>
          <w:numId w:val="48"/>
        </w:numPr>
      </w:pPr>
      <w:r>
        <w:t>In Linux/MAC:</w:t>
      </w:r>
    </w:p>
    <w:p w14:paraId="7E5CB1F5" w14:textId="77777777" w:rsidR="00296BAD" w:rsidRDefault="00296BAD" w:rsidP="00296BAD">
      <w:pPr>
        <w:numPr>
          <w:ilvl w:val="1"/>
          <w:numId w:val="48"/>
        </w:numPr>
        <w:spacing w:before="180" w:after="180" w:line="240" w:lineRule="auto"/>
      </w:pPr>
      <w:r>
        <w:t>Open the terminal and type this command to display the current PATH directories.</w:t>
      </w:r>
    </w:p>
    <w:p w14:paraId="4523FB24" w14:textId="77777777" w:rsidR="00296BAD" w:rsidRDefault="00296BAD" w:rsidP="00296BAD">
      <w:pPr>
        <w:pStyle w:val="SourceCode"/>
        <w:numPr>
          <w:ilvl w:val="1"/>
          <w:numId w:val="47"/>
        </w:numPr>
      </w:pPr>
      <w:r>
        <w:rPr>
          <w:rStyle w:val="VerbatimChar"/>
        </w:rPr>
        <w:t>$ echo $PATH</w:t>
      </w:r>
    </w:p>
    <w:p w14:paraId="106666BA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Add a new directory to the PATH (if needed).</w:t>
      </w:r>
    </w:p>
    <w:p w14:paraId="437FAE75" w14:textId="77777777" w:rsidR="00296BAD" w:rsidRDefault="00296BAD" w:rsidP="00296BAD">
      <w:pPr>
        <w:pStyle w:val="Compact"/>
        <w:numPr>
          <w:ilvl w:val="1"/>
          <w:numId w:val="48"/>
        </w:numPr>
      </w:pPr>
      <w:r>
        <w:t>In Windows:</w:t>
      </w:r>
    </w:p>
    <w:p w14:paraId="1454A3E3" w14:textId="77777777" w:rsidR="00296BAD" w:rsidRDefault="00296BAD" w:rsidP="00296BAD">
      <w:pPr>
        <w:pStyle w:val="Compact"/>
        <w:numPr>
          <w:ilvl w:val="2"/>
          <w:numId w:val="48"/>
        </w:numPr>
      </w:pPr>
      <w:r>
        <w:t>Open the control panel, click "System."</w:t>
      </w:r>
    </w:p>
    <w:p w14:paraId="0E1FE5BA" w14:textId="77777777" w:rsidR="00296BAD" w:rsidRDefault="00296BAD" w:rsidP="00296BAD">
      <w:pPr>
        <w:pStyle w:val="Compact"/>
        <w:numPr>
          <w:ilvl w:val="2"/>
          <w:numId w:val="48"/>
        </w:numPr>
      </w:pPr>
      <w:r>
        <w:t>Click "Advanced system settings" on the top right; a "System Properties" window will open.</w:t>
      </w:r>
    </w:p>
    <w:p w14:paraId="78BCD520" w14:textId="77777777" w:rsidR="00296BAD" w:rsidRDefault="00296BAD" w:rsidP="00296BAD">
      <w:pPr>
        <w:pStyle w:val="Compact"/>
        <w:numPr>
          <w:ilvl w:val="2"/>
          <w:numId w:val="48"/>
        </w:numPr>
      </w:pPr>
      <w:r>
        <w:t>Click on the box at the bottom of the "System Properties" window which says "Environment Variables."</w:t>
      </w:r>
    </w:p>
    <w:p w14:paraId="7F49348B" w14:textId="77777777" w:rsidR="00296BAD" w:rsidRDefault="00296BAD" w:rsidP="00296BAD">
      <w:pPr>
        <w:pStyle w:val="Compact"/>
      </w:pPr>
    </w:p>
    <w:p w14:paraId="4E506467" w14:textId="77777777" w:rsidR="001D49E6" w:rsidRDefault="001D49E6" w:rsidP="00296BAD">
      <w:pPr>
        <w:pStyle w:val="Compact"/>
      </w:pPr>
    </w:p>
    <w:p w14:paraId="7D28A1E6" w14:textId="77777777" w:rsidR="001D49E6" w:rsidRDefault="001D49E6" w:rsidP="00296BAD">
      <w:pPr>
        <w:pStyle w:val="Compact"/>
      </w:pPr>
    </w:p>
    <w:p w14:paraId="1AD7F6A2" w14:textId="7EE08D44" w:rsidR="001D49E6" w:rsidRDefault="001D49E6" w:rsidP="00296BAD">
      <w:pPr>
        <w:pStyle w:val="Compact"/>
      </w:pPr>
      <w:r>
        <w:rPr>
          <w:noProof/>
        </w:rPr>
        <w:lastRenderedPageBreak/>
        <w:drawing>
          <wp:inline distT="0" distB="0" distL="0" distR="0" wp14:anchorId="0798530E" wp14:editId="385CE5C8">
            <wp:extent cx="5943600" cy="40493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ystemproperties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D64EA" w14:textId="77777777" w:rsidR="001D49E6" w:rsidRDefault="001D49E6" w:rsidP="00296BAD">
      <w:pPr>
        <w:pStyle w:val="Compact"/>
      </w:pPr>
    </w:p>
    <w:p w14:paraId="04B54A77" w14:textId="77777777" w:rsidR="001D49E6" w:rsidRDefault="001D49E6" w:rsidP="00296BAD">
      <w:pPr>
        <w:pStyle w:val="Compact"/>
      </w:pPr>
    </w:p>
    <w:p w14:paraId="72EFF837" w14:textId="77777777" w:rsidR="001D49E6" w:rsidRDefault="001D49E6" w:rsidP="00296BAD">
      <w:pPr>
        <w:pStyle w:val="Compact"/>
      </w:pPr>
    </w:p>
    <w:p w14:paraId="7B125D4C" w14:textId="77777777" w:rsidR="001D49E6" w:rsidRDefault="001D49E6" w:rsidP="00296BAD">
      <w:pPr>
        <w:pStyle w:val="Compact"/>
      </w:pPr>
    </w:p>
    <w:p w14:paraId="0A922E9D" w14:textId="77777777" w:rsidR="001D49E6" w:rsidRDefault="001D49E6" w:rsidP="00296BAD">
      <w:pPr>
        <w:pStyle w:val="Compact"/>
      </w:pPr>
    </w:p>
    <w:p w14:paraId="39F66876" w14:textId="77777777" w:rsidR="001D49E6" w:rsidRDefault="001D49E6" w:rsidP="00296BAD">
      <w:pPr>
        <w:pStyle w:val="Compact"/>
      </w:pPr>
    </w:p>
    <w:p w14:paraId="3671A585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A new box opens. Look under the lower box which says "System variables" and Click "Path." Then click the "Edit button" underneath.</w:t>
      </w:r>
    </w:p>
    <w:p w14:paraId="40E79DE2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A box with lists of directories in PATH appears. Click "NEW" on the top right.</w:t>
      </w:r>
    </w:p>
    <w:p w14:paraId="10A0B448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This makes a new empty field; you should type the path to the directory where you want to copy the oc.exe file.</w:t>
      </w:r>
    </w:p>
    <w:p w14:paraId="625F99B3" w14:textId="77777777" w:rsidR="001D49E6" w:rsidRDefault="001D49E6" w:rsidP="001D49E6">
      <w:pPr>
        <w:spacing w:before="180" w:after="180" w:line="240" w:lineRule="auto"/>
      </w:pPr>
    </w:p>
    <w:p w14:paraId="089850DB" w14:textId="2C002F3D" w:rsidR="001D49E6" w:rsidRDefault="001D49E6" w:rsidP="001D49E6">
      <w:pPr>
        <w:spacing w:before="180" w:after="180" w:line="240" w:lineRule="auto"/>
      </w:pPr>
      <w:r>
        <w:rPr>
          <w:noProof/>
        </w:rPr>
        <w:lastRenderedPageBreak/>
        <w:drawing>
          <wp:inline distT="0" distB="0" distL="0" distR="0" wp14:anchorId="1E21089C" wp14:editId="5942CE44">
            <wp:extent cx="5867400" cy="5562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ewpath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556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AA8BE" w14:textId="77777777" w:rsidR="001D49E6" w:rsidRDefault="001D49E6" w:rsidP="001D49E6">
      <w:pPr>
        <w:spacing w:before="180" w:after="180" w:line="240" w:lineRule="auto"/>
      </w:pPr>
    </w:p>
    <w:p w14:paraId="55783CD1" w14:textId="77777777" w:rsidR="001D49E6" w:rsidRDefault="001D49E6" w:rsidP="001D49E6">
      <w:pPr>
        <w:spacing w:before="180" w:after="180" w:line="240" w:lineRule="auto"/>
      </w:pPr>
    </w:p>
    <w:p w14:paraId="0030E515" w14:textId="77777777" w:rsidR="00296BAD" w:rsidRDefault="00296BAD" w:rsidP="00296BAD">
      <w:pPr>
        <w:pStyle w:val="Compact"/>
        <w:numPr>
          <w:ilvl w:val="0"/>
          <w:numId w:val="47"/>
        </w:numPr>
      </w:pPr>
    </w:p>
    <w:p w14:paraId="6ED10F92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Then close the 3 windows by clicking OK on each.</w:t>
      </w:r>
    </w:p>
    <w:p w14:paraId="654F560A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Linux/MAC: To make a new directory in PATH, open the terminal and type the command below. Replace "/path/to/my/directory" with your actual path.</w:t>
      </w:r>
    </w:p>
    <w:p w14:paraId="2FA4AB8E" w14:textId="77777777" w:rsidR="00296BAD" w:rsidRDefault="00296BAD" w:rsidP="00296BAD">
      <w:r>
        <w:rPr>
          <w:rStyle w:val="VerbatimChar"/>
        </w:rPr>
        <w:t>console   export PATH=$PATH:/path/to/my/directory</w:t>
      </w:r>
    </w:p>
    <w:p w14:paraId="5B562BF8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Unzip or extract the oc.exe file to a PATH location on the local computer.</w:t>
      </w:r>
    </w:p>
    <w:p w14:paraId="13E1AA94" w14:textId="77777777" w:rsidR="00296BAD" w:rsidRDefault="00296BAD" w:rsidP="00296BAD">
      <w:pPr>
        <w:pStyle w:val="Compact"/>
        <w:numPr>
          <w:ilvl w:val="1"/>
          <w:numId w:val="48"/>
        </w:numPr>
      </w:pPr>
      <w:r>
        <w:t>Windows instructions:</w:t>
      </w:r>
    </w:p>
    <w:p w14:paraId="5359AF4E" w14:textId="77777777" w:rsidR="00296BAD" w:rsidRDefault="00296BAD" w:rsidP="00296BAD">
      <w:pPr>
        <w:pStyle w:val="Compact"/>
        <w:numPr>
          <w:ilvl w:val="2"/>
          <w:numId w:val="48"/>
        </w:numPr>
      </w:pPr>
      <w:r>
        <w:lastRenderedPageBreak/>
        <w:t>Right click over the name of the application "oc" (oc.zip)</w:t>
      </w:r>
    </w:p>
    <w:p w14:paraId="32A71E60" w14:textId="77777777" w:rsidR="00296BAD" w:rsidRDefault="00296BAD" w:rsidP="00296BAD">
      <w:pPr>
        <w:pStyle w:val="Compact"/>
        <w:numPr>
          <w:ilvl w:val="2"/>
          <w:numId w:val="48"/>
        </w:numPr>
      </w:pPr>
      <w:r>
        <w:t>Select "Extract all..."</w:t>
      </w:r>
    </w:p>
    <w:p w14:paraId="504516F3" w14:textId="77777777" w:rsidR="00296BAD" w:rsidRDefault="00296BAD" w:rsidP="00296BAD">
      <w:pPr>
        <w:pStyle w:val="Compact"/>
        <w:numPr>
          <w:ilvl w:val="2"/>
          <w:numId w:val="48"/>
        </w:numPr>
      </w:pPr>
      <w:r>
        <w:t>Enter or browse to a directory in the PATH destination for copying the oc file.</w:t>
      </w:r>
    </w:p>
    <w:p w14:paraId="058E4C76" w14:textId="77777777" w:rsidR="00296BAD" w:rsidRDefault="00296BAD" w:rsidP="00296BAD">
      <w:pPr>
        <w:pStyle w:val="Compact"/>
        <w:numPr>
          <w:ilvl w:val="2"/>
          <w:numId w:val="48"/>
        </w:numPr>
      </w:pPr>
      <w:r>
        <w:t>Click Extract</w:t>
      </w:r>
    </w:p>
    <w:p w14:paraId="3F17F8B9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Mac/Linux instructions * Extract the oc.exe file and copy the file to the chosen directory in PATH.</w:t>
      </w:r>
    </w:p>
    <w:p w14:paraId="15ADB158" w14:textId="77777777" w:rsidR="00296BAD" w:rsidRDefault="00296BAD" w:rsidP="00296BAD">
      <w:r>
        <w:t>To run the oc command line interface: * In Windows, you need to open the command prompt "as an administrator."</w:t>
      </w:r>
    </w:p>
    <w:p w14:paraId="4379322B" w14:textId="77777777" w:rsidR="00296BAD" w:rsidRDefault="00296BAD" w:rsidP="00296BAD">
      <w:pPr>
        <w:pStyle w:val="SourceCode"/>
        <w:rPr>
          <w:rStyle w:val="VerbatimChar"/>
        </w:rPr>
      </w:pPr>
      <w:r>
        <w:rPr>
          <w:rStyle w:val="VerbatimChar"/>
        </w:rPr>
        <w:t>* Type "cmd" in the search bar and right click on "Command Prompt" in the start menu.</w:t>
      </w:r>
      <w:r>
        <w:br/>
      </w:r>
      <w:r>
        <w:rPr>
          <w:rStyle w:val="VerbatimChar"/>
        </w:rPr>
        <w:t xml:space="preserve">   * Left click on "Run as administrator."</w:t>
      </w:r>
      <w:r>
        <w:br/>
      </w:r>
      <w:r>
        <w:rPr>
          <w:rStyle w:val="VerbatimChar"/>
        </w:rPr>
        <w:t xml:space="preserve">   * The command prompt will open.</w:t>
      </w:r>
      <w:r>
        <w:br/>
      </w:r>
      <w:r>
        <w:rPr>
          <w:rStyle w:val="VerbatimChar"/>
        </w:rPr>
        <w:t xml:space="preserve">   * Type the following command to make sure it is working. It should display version detail.</w:t>
      </w:r>
      <w:r>
        <w:br/>
      </w:r>
      <w:r>
        <w:br/>
      </w:r>
      <w:r>
        <w:rPr>
          <w:rStyle w:val="VerbatimChar"/>
        </w:rPr>
        <w:t xml:space="preserve">              oc version</w:t>
      </w:r>
      <w:r>
        <w:br/>
      </w:r>
      <w:r>
        <w:br/>
      </w:r>
      <w:r>
        <w:rPr>
          <w:rStyle w:val="VerbatimChar"/>
        </w:rPr>
        <w:t>&lt;p style="text-align:center;"&gt;&lt;img src="../images/ocversion.png"  height="300" class="center"/&gt;&lt;/p&gt;</w:t>
      </w:r>
    </w:p>
    <w:p w14:paraId="2512F635" w14:textId="77777777" w:rsidR="001D49E6" w:rsidRDefault="001D49E6" w:rsidP="00296BAD">
      <w:pPr>
        <w:pStyle w:val="SourceCode"/>
        <w:rPr>
          <w:rStyle w:val="VerbatimChar"/>
        </w:rPr>
      </w:pPr>
    </w:p>
    <w:p w14:paraId="637C196E" w14:textId="52EAAF2C" w:rsidR="001D49E6" w:rsidRDefault="001D49E6" w:rsidP="00296BAD">
      <w:pPr>
        <w:pStyle w:val="SourceCode"/>
        <w:rPr>
          <w:rStyle w:val="VerbatimChar"/>
        </w:rPr>
      </w:pPr>
      <w:r>
        <w:rPr>
          <w:noProof/>
        </w:rPr>
        <w:drawing>
          <wp:inline distT="0" distB="0" distL="0" distR="0" wp14:anchorId="104F00C8" wp14:editId="21BAB630">
            <wp:extent cx="5943600" cy="27038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cversion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88A6C" w14:textId="77777777" w:rsidR="001D49E6" w:rsidRDefault="001D49E6" w:rsidP="00296BAD">
      <w:pPr>
        <w:pStyle w:val="SourceCode"/>
        <w:rPr>
          <w:rStyle w:val="VerbatimChar"/>
        </w:rPr>
      </w:pPr>
    </w:p>
    <w:p w14:paraId="36131592" w14:textId="77777777" w:rsidR="001D49E6" w:rsidRDefault="001D49E6" w:rsidP="00296BAD">
      <w:pPr>
        <w:pStyle w:val="SourceCode"/>
      </w:pPr>
    </w:p>
    <w:p w14:paraId="1B86741D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In Linux/Mac you can use the "oc version" command from your terminal to ensure it is installed properly.</w:t>
      </w:r>
    </w:p>
    <w:p w14:paraId="102143DF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An Introduction to using the Openshift CLI found in Openshift Lab 2.1.</w:t>
      </w:r>
    </w:p>
    <w:p w14:paraId="6735727D" w14:textId="77777777" w:rsidR="00296BAD" w:rsidRDefault="00296BAD" w:rsidP="00296BAD">
      <w:r>
        <w:lastRenderedPageBreak/>
        <w:t>Notes:</w:t>
      </w:r>
    </w:p>
    <w:p w14:paraId="08761342" w14:textId="77777777" w:rsidR="00296BAD" w:rsidRDefault="00296BAD" w:rsidP="00296BAD">
      <w:r>
        <w:t>For more information on the command line interface check the following links:</w:t>
      </w:r>
    </w:p>
    <w:p w14:paraId="34CD8965" w14:textId="77777777" w:rsidR="00296BAD" w:rsidRDefault="00296BAD" w:rsidP="00296BAD">
      <w:r>
        <w:t>Information obtained from https://docs.openshift.com/online/getting_started/beyond_the_basics.html#getting-started-beyond-the-basics https://blog.openshift.com/installing-oc-tools-windows/ https://docs.openshift.com/online/getting_started/beyond_the_basics.html#getting-started-beyond-the-basics</w:t>
      </w:r>
    </w:p>
    <w:p w14:paraId="4C1CA6EE" w14:textId="77777777" w:rsidR="00296BAD" w:rsidRDefault="00296BAD" w:rsidP="00296BAD">
      <w:pPr>
        <w:pStyle w:val="Heading2"/>
      </w:pPr>
      <w:bookmarkStart w:id="7" w:name="thanks-for-completing-openshift-lab-1.3"/>
      <w:r>
        <w:t>Thanks for completing Openshift Lab 1.3!</w:t>
      </w:r>
    </w:p>
    <w:bookmarkEnd w:id="7"/>
    <w:p w14:paraId="22D6D9C1" w14:textId="77777777" w:rsidR="00F6292A" w:rsidRPr="00F6292A" w:rsidRDefault="00F6292A" w:rsidP="00F6292A"/>
    <w:sectPr w:rsidR="00F6292A" w:rsidRPr="00F6292A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3E627C" w14:textId="77777777" w:rsidR="00F01701" w:rsidRDefault="00F01701" w:rsidP="007C20E0">
      <w:pPr>
        <w:spacing w:after="0" w:line="240" w:lineRule="auto"/>
      </w:pPr>
      <w:r>
        <w:separator/>
      </w:r>
    </w:p>
  </w:endnote>
  <w:endnote w:type="continuationSeparator" w:id="0">
    <w:p w14:paraId="3CD64818" w14:textId="77777777" w:rsidR="00F01701" w:rsidRDefault="00F01701" w:rsidP="007C2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0602814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8881F45" w14:textId="60280B67" w:rsidR="0055650B" w:rsidRDefault="0055650B" w:rsidP="00F414C5">
            <w:pPr>
              <w:pStyle w:val="Footer"/>
              <w:tabs>
                <w:tab w:val="left" w:pos="2285"/>
              </w:tabs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7DD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</w:t>
            </w:r>
            <w:r w:rsidR="0047493B">
              <w:rPr>
                <w:b/>
                <w:bCs/>
                <w:sz w:val="24"/>
                <w:szCs w:val="24"/>
              </w:rPr>
              <w:t xml:space="preserve"> 8</w:t>
            </w:r>
            <w:r>
              <w:rPr>
                <w:b/>
                <w:bCs/>
                <w:sz w:val="24"/>
                <w:szCs w:val="24"/>
              </w:rPr>
              <w:tab/>
            </w:r>
            <w:r w:rsidR="00F414C5"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              </w:t>
            </w:r>
            <w:r w:rsidRPr="006B52C6">
              <w:t xml:space="preserve">Confidential and proprietary  |  </w:t>
            </w:r>
            <w:r>
              <w:t>Optum</w:t>
            </w:r>
          </w:p>
        </w:sdtContent>
      </w:sdt>
    </w:sdtContent>
  </w:sdt>
  <w:p w14:paraId="13F9F224" w14:textId="77777777" w:rsidR="0055650B" w:rsidRDefault="00556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8187D4" w14:textId="77777777" w:rsidR="00F01701" w:rsidRDefault="00F01701" w:rsidP="007C20E0">
      <w:pPr>
        <w:spacing w:after="0" w:line="240" w:lineRule="auto"/>
      </w:pPr>
      <w:r>
        <w:separator/>
      </w:r>
    </w:p>
  </w:footnote>
  <w:footnote w:type="continuationSeparator" w:id="0">
    <w:p w14:paraId="51D8B559" w14:textId="77777777" w:rsidR="00F01701" w:rsidRDefault="00F01701" w:rsidP="007C2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D766B" w14:textId="173E967A" w:rsidR="0055650B" w:rsidRDefault="005565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71F88EE" wp14:editId="495AF02B">
          <wp:simplePos x="0" y="0"/>
          <wp:positionH relativeFrom="page">
            <wp:posOffset>609600</wp:posOffset>
          </wp:positionH>
          <wp:positionV relativeFrom="page">
            <wp:posOffset>200025</wp:posOffset>
          </wp:positionV>
          <wp:extent cx="1590675" cy="584835"/>
          <wp:effectExtent l="0" t="0" r="9525" b="5715"/>
          <wp:wrapSquare wrapText="bothSides"/>
          <wp:docPr id="30" name="Picture 30" descr="OPTUM_RGB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OPTUM_RGB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82BC2B" w14:textId="77777777" w:rsidR="0055650B" w:rsidRDefault="005565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1859C9"/>
    <w:multiLevelType w:val="multilevel"/>
    <w:tmpl w:val="41C2088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4C9C65"/>
    <w:multiLevelType w:val="multilevel"/>
    <w:tmpl w:val="CCF0D1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222842"/>
    <w:multiLevelType w:val="multilevel"/>
    <w:tmpl w:val="525054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5909091"/>
    <w:multiLevelType w:val="multilevel"/>
    <w:tmpl w:val="89E805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8E4C8BB"/>
    <w:multiLevelType w:val="multilevel"/>
    <w:tmpl w:val="C18A45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A7BC44E"/>
    <w:multiLevelType w:val="multilevel"/>
    <w:tmpl w:val="AA02AC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CBCADAF"/>
    <w:multiLevelType w:val="multilevel"/>
    <w:tmpl w:val="56FC9E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3D03433"/>
    <w:multiLevelType w:val="multilevel"/>
    <w:tmpl w:val="4EA0CE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16948A0"/>
    <w:multiLevelType w:val="hybridMultilevel"/>
    <w:tmpl w:val="C9BE3A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18F7B27"/>
    <w:multiLevelType w:val="hybridMultilevel"/>
    <w:tmpl w:val="B5ECA506"/>
    <w:lvl w:ilvl="0" w:tplc="53F0AD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E401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8EA72E">
      <w:numFmt w:val="bullet"/>
      <w:lvlText w:val="​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C47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3EC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604E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06A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E23C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74B4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04060428"/>
    <w:multiLevelType w:val="hybridMultilevel"/>
    <w:tmpl w:val="4F46AC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C73E9B"/>
    <w:multiLevelType w:val="hybridMultilevel"/>
    <w:tmpl w:val="09D0DD3C"/>
    <w:lvl w:ilvl="0" w:tplc="61D6DB3C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A87893"/>
    <w:multiLevelType w:val="hybridMultilevel"/>
    <w:tmpl w:val="9716AF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FA1E3C"/>
    <w:multiLevelType w:val="hybridMultilevel"/>
    <w:tmpl w:val="F65243E0"/>
    <w:lvl w:ilvl="0" w:tplc="A1386AD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9E420EE"/>
    <w:multiLevelType w:val="hybridMultilevel"/>
    <w:tmpl w:val="FD54448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0A883266"/>
    <w:multiLevelType w:val="hybridMultilevel"/>
    <w:tmpl w:val="3CD62A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0DF750F"/>
    <w:multiLevelType w:val="hybridMultilevel"/>
    <w:tmpl w:val="8C341A5A"/>
    <w:lvl w:ilvl="0" w:tplc="F93E658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AA0BFF"/>
    <w:multiLevelType w:val="hybridMultilevel"/>
    <w:tmpl w:val="EA0442F8"/>
    <w:lvl w:ilvl="0" w:tplc="B852C2B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6C2963"/>
    <w:multiLevelType w:val="hybridMultilevel"/>
    <w:tmpl w:val="FF5271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1A300C"/>
    <w:multiLevelType w:val="hybridMultilevel"/>
    <w:tmpl w:val="CEAE7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A171D81"/>
    <w:multiLevelType w:val="hybridMultilevel"/>
    <w:tmpl w:val="65E8DD4A"/>
    <w:lvl w:ilvl="0" w:tplc="B45829F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D65447"/>
    <w:multiLevelType w:val="hybridMultilevel"/>
    <w:tmpl w:val="DFAA2206"/>
    <w:lvl w:ilvl="0" w:tplc="C8AC1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52D58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696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802C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7605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0288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902A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04D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A74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212088"/>
    <w:multiLevelType w:val="hybridMultilevel"/>
    <w:tmpl w:val="72FE08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A25B60"/>
    <w:multiLevelType w:val="hybridMultilevel"/>
    <w:tmpl w:val="581695C8"/>
    <w:lvl w:ilvl="0" w:tplc="A3161D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946DF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527E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7CEF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471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6C8D9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3E6A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A4E5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881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260DD0"/>
    <w:multiLevelType w:val="hybridMultilevel"/>
    <w:tmpl w:val="DFA680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E344D1"/>
    <w:multiLevelType w:val="multilevel"/>
    <w:tmpl w:val="4E86FC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2C102C32"/>
    <w:multiLevelType w:val="hybridMultilevel"/>
    <w:tmpl w:val="3252DD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D44D6B4"/>
    <w:multiLevelType w:val="multilevel"/>
    <w:tmpl w:val="57944E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310C586F"/>
    <w:multiLevelType w:val="hybridMultilevel"/>
    <w:tmpl w:val="281897A8"/>
    <w:lvl w:ilvl="0" w:tplc="59382E5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7FE40B9"/>
    <w:multiLevelType w:val="hybridMultilevel"/>
    <w:tmpl w:val="18026044"/>
    <w:lvl w:ilvl="0" w:tplc="7DFA650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9F7792A"/>
    <w:multiLevelType w:val="hybridMultilevel"/>
    <w:tmpl w:val="93C0B320"/>
    <w:lvl w:ilvl="0" w:tplc="729C449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3D210F0"/>
    <w:multiLevelType w:val="hybridMultilevel"/>
    <w:tmpl w:val="FA960EF6"/>
    <w:lvl w:ilvl="0" w:tplc="45346FC2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47F45C"/>
    <w:multiLevelType w:val="multilevel"/>
    <w:tmpl w:val="EE62AC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487C729F"/>
    <w:multiLevelType w:val="hybridMultilevel"/>
    <w:tmpl w:val="14764FCE"/>
    <w:lvl w:ilvl="0" w:tplc="0EBA46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7E31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48B5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924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D1029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8451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7401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007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B25A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040D85"/>
    <w:multiLevelType w:val="multilevel"/>
    <w:tmpl w:val="9B360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1F017FE"/>
    <w:multiLevelType w:val="hybridMultilevel"/>
    <w:tmpl w:val="376801D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6DA3FE3"/>
    <w:multiLevelType w:val="hybridMultilevel"/>
    <w:tmpl w:val="38383CCC"/>
    <w:lvl w:ilvl="0" w:tplc="D57E036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441E61"/>
    <w:multiLevelType w:val="hybridMultilevel"/>
    <w:tmpl w:val="6F548D9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B9063E2"/>
    <w:multiLevelType w:val="hybridMultilevel"/>
    <w:tmpl w:val="FD065EE2"/>
    <w:lvl w:ilvl="0" w:tplc="D17074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01378D"/>
    <w:multiLevelType w:val="hybridMultilevel"/>
    <w:tmpl w:val="C316D1C0"/>
    <w:lvl w:ilvl="0" w:tplc="8A348D6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DEDCFE">
      <w:start w:val="1"/>
      <w:numFmt w:val="bullet"/>
      <w:lvlText w:val="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A544A5"/>
    <w:multiLevelType w:val="hybridMultilevel"/>
    <w:tmpl w:val="641040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1208F1"/>
    <w:multiLevelType w:val="hybridMultilevel"/>
    <w:tmpl w:val="DBB42D46"/>
    <w:lvl w:ilvl="0" w:tplc="ADF4E9B8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D1126C"/>
    <w:multiLevelType w:val="hybridMultilevel"/>
    <w:tmpl w:val="CA4AFED2"/>
    <w:lvl w:ilvl="0" w:tplc="616849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60A4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D220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44C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CA77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3EA1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52E9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B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C6CD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F97420"/>
    <w:multiLevelType w:val="hybridMultilevel"/>
    <w:tmpl w:val="880485F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6086BF3"/>
    <w:multiLevelType w:val="hybridMultilevel"/>
    <w:tmpl w:val="F796EB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927785"/>
    <w:multiLevelType w:val="hybridMultilevel"/>
    <w:tmpl w:val="588C4DBA"/>
    <w:lvl w:ilvl="0" w:tplc="4C9EC5D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911595"/>
    <w:multiLevelType w:val="hybridMultilevel"/>
    <w:tmpl w:val="1D5CA46C"/>
    <w:lvl w:ilvl="0" w:tplc="9010208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46"/>
  </w:num>
  <w:num w:numId="3">
    <w:abstractNumId w:val="43"/>
  </w:num>
  <w:num w:numId="4">
    <w:abstractNumId w:val="38"/>
  </w:num>
  <w:num w:numId="5">
    <w:abstractNumId w:val="29"/>
  </w:num>
  <w:num w:numId="6">
    <w:abstractNumId w:val="10"/>
  </w:num>
  <w:num w:numId="7">
    <w:abstractNumId w:val="39"/>
  </w:num>
  <w:num w:numId="8">
    <w:abstractNumId w:val="30"/>
  </w:num>
  <w:num w:numId="9">
    <w:abstractNumId w:val="11"/>
  </w:num>
  <w:num w:numId="10">
    <w:abstractNumId w:val="41"/>
  </w:num>
  <w:num w:numId="11">
    <w:abstractNumId w:val="31"/>
  </w:num>
  <w:num w:numId="12">
    <w:abstractNumId w:val="42"/>
  </w:num>
  <w:num w:numId="13">
    <w:abstractNumId w:val="21"/>
  </w:num>
  <w:num w:numId="14">
    <w:abstractNumId w:val="9"/>
  </w:num>
  <w:num w:numId="15">
    <w:abstractNumId w:val="23"/>
  </w:num>
  <w:num w:numId="16">
    <w:abstractNumId w:val="33"/>
  </w:num>
  <w:num w:numId="17">
    <w:abstractNumId w:val="44"/>
  </w:num>
  <w:num w:numId="18">
    <w:abstractNumId w:val="40"/>
  </w:num>
  <w:num w:numId="19">
    <w:abstractNumId w:val="24"/>
  </w:num>
  <w:num w:numId="20">
    <w:abstractNumId w:val="46"/>
    <w:lvlOverride w:ilvl="0">
      <w:lvl w:ilvl="0" w:tplc="9010208C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22"/>
  </w:num>
  <w:num w:numId="22">
    <w:abstractNumId w:val="12"/>
  </w:num>
  <w:num w:numId="23">
    <w:abstractNumId w:val="13"/>
  </w:num>
  <w:num w:numId="24">
    <w:abstractNumId w:val="28"/>
  </w:num>
  <w:num w:numId="25">
    <w:abstractNumId w:val="17"/>
  </w:num>
  <w:num w:numId="26">
    <w:abstractNumId w:val="16"/>
  </w:num>
  <w:num w:numId="27">
    <w:abstractNumId w:val="20"/>
  </w:num>
  <w:num w:numId="28">
    <w:abstractNumId w:val="36"/>
  </w:num>
  <w:num w:numId="29">
    <w:abstractNumId w:val="19"/>
  </w:num>
  <w:num w:numId="30">
    <w:abstractNumId w:val="18"/>
  </w:num>
  <w:num w:numId="31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7"/>
  </w:num>
  <w:num w:numId="33">
    <w:abstractNumId w:val="35"/>
  </w:num>
  <w:num w:numId="34">
    <w:abstractNumId w:val="14"/>
  </w:num>
  <w:num w:numId="35">
    <w:abstractNumId w:val="8"/>
  </w:num>
  <w:num w:numId="3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4"/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3"/>
  </w:num>
  <w:num w:numId="40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25"/>
  </w:num>
  <w:num w:numId="43">
    <w:abstractNumId w:val="27"/>
  </w:num>
  <w:num w:numId="44">
    <w:abstractNumId w:val="32"/>
  </w:num>
  <w:num w:numId="45">
    <w:abstractNumId w:val="4"/>
  </w:num>
  <w:num w:numId="46">
    <w:abstractNumId w:val="6"/>
  </w:num>
  <w:num w:numId="47">
    <w:abstractNumId w:val="5"/>
  </w:num>
  <w:num w:numId="48">
    <w:abstractNumId w:val="7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k Kerzner">
    <w15:presenceInfo w15:providerId="Windows Live" w15:userId="c0844a7f40e8852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A65AE"/>
    <w:rsid w:val="0000002B"/>
    <w:rsid w:val="000268EF"/>
    <w:rsid w:val="00033AC7"/>
    <w:rsid w:val="00036E29"/>
    <w:rsid w:val="000507BA"/>
    <w:rsid w:val="00061902"/>
    <w:rsid w:val="00077B11"/>
    <w:rsid w:val="00080D8D"/>
    <w:rsid w:val="00080EBD"/>
    <w:rsid w:val="00083638"/>
    <w:rsid w:val="00084B94"/>
    <w:rsid w:val="000957B5"/>
    <w:rsid w:val="000A055D"/>
    <w:rsid w:val="000A65AE"/>
    <w:rsid w:val="000C0224"/>
    <w:rsid w:val="000C79ED"/>
    <w:rsid w:val="000D4F41"/>
    <w:rsid w:val="000F030B"/>
    <w:rsid w:val="00102148"/>
    <w:rsid w:val="00110651"/>
    <w:rsid w:val="00124149"/>
    <w:rsid w:val="00134D06"/>
    <w:rsid w:val="00146395"/>
    <w:rsid w:val="0015257B"/>
    <w:rsid w:val="00164F48"/>
    <w:rsid w:val="00167BA4"/>
    <w:rsid w:val="0017072D"/>
    <w:rsid w:val="00176FB0"/>
    <w:rsid w:val="00177B4F"/>
    <w:rsid w:val="0018091D"/>
    <w:rsid w:val="00191690"/>
    <w:rsid w:val="00197026"/>
    <w:rsid w:val="001B3B39"/>
    <w:rsid w:val="001B4103"/>
    <w:rsid w:val="001D1B42"/>
    <w:rsid w:val="001D49E6"/>
    <w:rsid w:val="00202588"/>
    <w:rsid w:val="00217BD9"/>
    <w:rsid w:val="002409CD"/>
    <w:rsid w:val="002647C5"/>
    <w:rsid w:val="00293BA1"/>
    <w:rsid w:val="00296BAD"/>
    <w:rsid w:val="00297BE1"/>
    <w:rsid w:val="002A3279"/>
    <w:rsid w:val="002A3CDB"/>
    <w:rsid w:val="002B0D4F"/>
    <w:rsid w:val="002B2BEB"/>
    <w:rsid w:val="002B3B48"/>
    <w:rsid w:val="002B4297"/>
    <w:rsid w:val="002B4F8A"/>
    <w:rsid w:val="002B6312"/>
    <w:rsid w:val="002C4529"/>
    <w:rsid w:val="002E6014"/>
    <w:rsid w:val="002F425C"/>
    <w:rsid w:val="00312B42"/>
    <w:rsid w:val="0031603C"/>
    <w:rsid w:val="0032233E"/>
    <w:rsid w:val="00323135"/>
    <w:rsid w:val="0035650C"/>
    <w:rsid w:val="00373F7E"/>
    <w:rsid w:val="00395B43"/>
    <w:rsid w:val="003A6806"/>
    <w:rsid w:val="003B2548"/>
    <w:rsid w:val="003B46AA"/>
    <w:rsid w:val="003B7A04"/>
    <w:rsid w:val="003C3AB7"/>
    <w:rsid w:val="003D7DD5"/>
    <w:rsid w:val="003F74B6"/>
    <w:rsid w:val="004042E2"/>
    <w:rsid w:val="00407154"/>
    <w:rsid w:val="00407D83"/>
    <w:rsid w:val="004120D8"/>
    <w:rsid w:val="00442298"/>
    <w:rsid w:val="00445D4B"/>
    <w:rsid w:val="00456280"/>
    <w:rsid w:val="0047493B"/>
    <w:rsid w:val="00477DF8"/>
    <w:rsid w:val="004934D2"/>
    <w:rsid w:val="004959E9"/>
    <w:rsid w:val="00495F33"/>
    <w:rsid w:val="00510155"/>
    <w:rsid w:val="00511EDE"/>
    <w:rsid w:val="00532472"/>
    <w:rsid w:val="00552495"/>
    <w:rsid w:val="0055650B"/>
    <w:rsid w:val="00583484"/>
    <w:rsid w:val="005A0EFA"/>
    <w:rsid w:val="005A297F"/>
    <w:rsid w:val="005B2048"/>
    <w:rsid w:val="005B5373"/>
    <w:rsid w:val="005B7824"/>
    <w:rsid w:val="005C0370"/>
    <w:rsid w:val="005C6519"/>
    <w:rsid w:val="005D2EC2"/>
    <w:rsid w:val="005F4233"/>
    <w:rsid w:val="005F6279"/>
    <w:rsid w:val="00610990"/>
    <w:rsid w:val="00634C79"/>
    <w:rsid w:val="00637A38"/>
    <w:rsid w:val="0064018E"/>
    <w:rsid w:val="00645F09"/>
    <w:rsid w:val="00680F45"/>
    <w:rsid w:val="00685C6E"/>
    <w:rsid w:val="006963B9"/>
    <w:rsid w:val="006A74D1"/>
    <w:rsid w:val="006B3C97"/>
    <w:rsid w:val="006E00BE"/>
    <w:rsid w:val="006E322D"/>
    <w:rsid w:val="0073183D"/>
    <w:rsid w:val="00734784"/>
    <w:rsid w:val="00751C44"/>
    <w:rsid w:val="00777867"/>
    <w:rsid w:val="007809EF"/>
    <w:rsid w:val="00784C66"/>
    <w:rsid w:val="007C20E0"/>
    <w:rsid w:val="007D4EA8"/>
    <w:rsid w:val="007D6D99"/>
    <w:rsid w:val="007F7F21"/>
    <w:rsid w:val="00804EAB"/>
    <w:rsid w:val="00806B11"/>
    <w:rsid w:val="00806D0C"/>
    <w:rsid w:val="00812871"/>
    <w:rsid w:val="00817442"/>
    <w:rsid w:val="008257B3"/>
    <w:rsid w:val="008311C1"/>
    <w:rsid w:val="00834C7A"/>
    <w:rsid w:val="00837EA1"/>
    <w:rsid w:val="0084412E"/>
    <w:rsid w:val="00861640"/>
    <w:rsid w:val="00862A64"/>
    <w:rsid w:val="008766E9"/>
    <w:rsid w:val="00881AF8"/>
    <w:rsid w:val="00886A31"/>
    <w:rsid w:val="00891E02"/>
    <w:rsid w:val="008A2411"/>
    <w:rsid w:val="008A6BDD"/>
    <w:rsid w:val="008B49F4"/>
    <w:rsid w:val="008C70C0"/>
    <w:rsid w:val="008E329E"/>
    <w:rsid w:val="008E609D"/>
    <w:rsid w:val="00907DC7"/>
    <w:rsid w:val="009125D0"/>
    <w:rsid w:val="009131F8"/>
    <w:rsid w:val="00930EE9"/>
    <w:rsid w:val="0093302F"/>
    <w:rsid w:val="009458D0"/>
    <w:rsid w:val="009829D4"/>
    <w:rsid w:val="00991348"/>
    <w:rsid w:val="009943F3"/>
    <w:rsid w:val="00995659"/>
    <w:rsid w:val="009A3426"/>
    <w:rsid w:val="009A773C"/>
    <w:rsid w:val="009B43A4"/>
    <w:rsid w:val="009C3AFD"/>
    <w:rsid w:val="009D2A1C"/>
    <w:rsid w:val="009E6BA3"/>
    <w:rsid w:val="009F27C0"/>
    <w:rsid w:val="009F737E"/>
    <w:rsid w:val="00A03B26"/>
    <w:rsid w:val="00A161D2"/>
    <w:rsid w:val="00A17E49"/>
    <w:rsid w:val="00A20F5D"/>
    <w:rsid w:val="00A22FAE"/>
    <w:rsid w:val="00A2563B"/>
    <w:rsid w:val="00A408D9"/>
    <w:rsid w:val="00A53407"/>
    <w:rsid w:val="00A62A00"/>
    <w:rsid w:val="00A76FD0"/>
    <w:rsid w:val="00A90423"/>
    <w:rsid w:val="00AA5C9F"/>
    <w:rsid w:val="00AA7653"/>
    <w:rsid w:val="00AB5095"/>
    <w:rsid w:val="00AC63C8"/>
    <w:rsid w:val="00AD21C0"/>
    <w:rsid w:val="00B0018B"/>
    <w:rsid w:val="00B0494E"/>
    <w:rsid w:val="00B56785"/>
    <w:rsid w:val="00B82C4C"/>
    <w:rsid w:val="00BA679A"/>
    <w:rsid w:val="00BB3BA0"/>
    <w:rsid w:val="00BC0814"/>
    <w:rsid w:val="00BC58C9"/>
    <w:rsid w:val="00BC6E9D"/>
    <w:rsid w:val="00BE56E3"/>
    <w:rsid w:val="00C16E15"/>
    <w:rsid w:val="00C72CAD"/>
    <w:rsid w:val="00C814FE"/>
    <w:rsid w:val="00C90E3B"/>
    <w:rsid w:val="00C94F9D"/>
    <w:rsid w:val="00CA5247"/>
    <w:rsid w:val="00CC2E2F"/>
    <w:rsid w:val="00CF1F88"/>
    <w:rsid w:val="00D11A9D"/>
    <w:rsid w:val="00D150A4"/>
    <w:rsid w:val="00D163C5"/>
    <w:rsid w:val="00D20BF9"/>
    <w:rsid w:val="00D23EEC"/>
    <w:rsid w:val="00D37D24"/>
    <w:rsid w:val="00D53F75"/>
    <w:rsid w:val="00D6302F"/>
    <w:rsid w:val="00D8006E"/>
    <w:rsid w:val="00DD29A7"/>
    <w:rsid w:val="00DD495D"/>
    <w:rsid w:val="00DE630B"/>
    <w:rsid w:val="00E11B56"/>
    <w:rsid w:val="00E14CF4"/>
    <w:rsid w:val="00E30FB2"/>
    <w:rsid w:val="00E34F13"/>
    <w:rsid w:val="00E5242F"/>
    <w:rsid w:val="00E56153"/>
    <w:rsid w:val="00E6105D"/>
    <w:rsid w:val="00E77133"/>
    <w:rsid w:val="00E91BD6"/>
    <w:rsid w:val="00E9777F"/>
    <w:rsid w:val="00EA03F7"/>
    <w:rsid w:val="00EC1EDF"/>
    <w:rsid w:val="00EE0ED3"/>
    <w:rsid w:val="00EE1070"/>
    <w:rsid w:val="00EF3194"/>
    <w:rsid w:val="00EF7189"/>
    <w:rsid w:val="00F01701"/>
    <w:rsid w:val="00F110E0"/>
    <w:rsid w:val="00F12B11"/>
    <w:rsid w:val="00F26255"/>
    <w:rsid w:val="00F324DE"/>
    <w:rsid w:val="00F414C5"/>
    <w:rsid w:val="00F5456E"/>
    <w:rsid w:val="00F6292A"/>
    <w:rsid w:val="00F67575"/>
    <w:rsid w:val="00F722BE"/>
    <w:rsid w:val="00F737AF"/>
    <w:rsid w:val="00F741FB"/>
    <w:rsid w:val="00F90810"/>
    <w:rsid w:val="00FA7DDD"/>
    <w:rsid w:val="00FB11E6"/>
    <w:rsid w:val="00FC63EA"/>
    <w:rsid w:val="00FD28CC"/>
    <w:rsid w:val="00FF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DCC53"/>
  <w15:docId w15:val="{111EDEB0-5FB4-504D-98DE-779A862F2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C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next w:val="Normal"/>
    <w:link w:val="Heading2Char"/>
    <w:qFormat/>
    <w:rsid w:val="002B6312"/>
    <w:pPr>
      <w:spacing w:before="360" w:after="60" w:line="240" w:lineRule="auto"/>
      <w:ind w:left="720"/>
      <w:outlineLvl w:val="1"/>
    </w:pPr>
    <w:rPr>
      <w:rFonts w:ascii="Arial" w:eastAsia="MS Mincho" w:hAnsi="Arial" w:cs="Arial"/>
      <w:b/>
      <w:color w:val="D45D00"/>
      <w:sz w:val="24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0E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A65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5D4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D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D4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D6D99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F67575"/>
    <w:pPr>
      <w:spacing w:after="0" w:line="240" w:lineRule="auto"/>
      <w:jc w:val="center"/>
    </w:pPr>
    <w:rPr>
      <w:rFonts w:ascii="Bookman Old Style" w:eastAsia="Times New Roman" w:hAnsi="Bookman Old Style" w:cs="Times New Roman"/>
      <w:sz w:val="72"/>
      <w:szCs w:val="24"/>
    </w:rPr>
  </w:style>
  <w:style w:type="character" w:customStyle="1" w:styleId="TitleChar">
    <w:name w:val="Title Char"/>
    <w:basedOn w:val="DefaultParagraphFont"/>
    <w:link w:val="Title"/>
    <w:rsid w:val="00F67575"/>
    <w:rPr>
      <w:rFonts w:ascii="Bookman Old Style" w:eastAsia="Times New Roman" w:hAnsi="Bookman Old Style" w:cs="Times New Roman"/>
      <w:sz w:val="72"/>
      <w:szCs w:val="24"/>
    </w:rPr>
  </w:style>
  <w:style w:type="paragraph" w:styleId="Subtitle">
    <w:name w:val="Subtitle"/>
    <w:basedOn w:val="Normal"/>
    <w:link w:val="SubtitleChar"/>
    <w:qFormat/>
    <w:rsid w:val="00F67575"/>
    <w:pPr>
      <w:spacing w:after="0" w:line="240" w:lineRule="auto"/>
      <w:jc w:val="center"/>
    </w:pPr>
    <w:rPr>
      <w:rFonts w:ascii="Times New Roman" w:eastAsia="Times New Roman" w:hAnsi="Times New Roman" w:cs="Times New Roman"/>
      <w:sz w:val="48"/>
      <w:szCs w:val="24"/>
    </w:rPr>
  </w:style>
  <w:style w:type="character" w:customStyle="1" w:styleId="SubtitleChar">
    <w:name w:val="Subtitle Char"/>
    <w:basedOn w:val="DefaultParagraphFont"/>
    <w:link w:val="Subtitle"/>
    <w:rsid w:val="00F67575"/>
    <w:rPr>
      <w:rFonts w:ascii="Times New Roman" w:eastAsia="Times New Roman" w:hAnsi="Times New Roman" w:cs="Times New Roman"/>
      <w:sz w:val="48"/>
      <w:szCs w:val="24"/>
    </w:rPr>
  </w:style>
  <w:style w:type="character" w:styleId="Strong">
    <w:name w:val="Strong"/>
    <w:basedOn w:val="DefaultParagraphFont"/>
    <w:uiPriority w:val="22"/>
    <w:qFormat/>
    <w:rsid w:val="00F67575"/>
    <w:rPr>
      <w:b/>
      <w:bCs/>
    </w:rPr>
  </w:style>
  <w:style w:type="table" w:styleId="TableGrid">
    <w:name w:val="Table Grid"/>
    <w:basedOn w:val="TableNormal"/>
    <w:uiPriority w:val="59"/>
    <w:rsid w:val="00F73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0E0"/>
  </w:style>
  <w:style w:type="paragraph" w:styleId="Footer">
    <w:name w:val="footer"/>
    <w:basedOn w:val="Normal"/>
    <w:link w:val="Foot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0E0"/>
  </w:style>
  <w:style w:type="character" w:customStyle="1" w:styleId="Heading2Char">
    <w:name w:val="Heading 2 Char"/>
    <w:basedOn w:val="DefaultParagraphFont"/>
    <w:link w:val="Heading2"/>
    <w:rsid w:val="002B6312"/>
    <w:rPr>
      <w:rFonts w:ascii="Arial" w:eastAsia="MS Mincho" w:hAnsi="Arial" w:cs="Arial"/>
      <w:b/>
      <w:color w:val="D45D00"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34C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34C79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34C79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BC0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8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8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81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E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E0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0E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0ED3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l-c">
    <w:name w:val="pl-c"/>
    <w:basedOn w:val="DefaultParagraphFont"/>
    <w:rsid w:val="00EE0ED3"/>
  </w:style>
  <w:style w:type="character" w:customStyle="1" w:styleId="pl-k">
    <w:name w:val="pl-k"/>
    <w:basedOn w:val="DefaultParagraphFont"/>
    <w:rsid w:val="00EE0ED3"/>
  </w:style>
  <w:style w:type="character" w:customStyle="1" w:styleId="pl-smi">
    <w:name w:val="pl-smi"/>
    <w:basedOn w:val="DefaultParagraphFont"/>
    <w:rsid w:val="00EE0ED3"/>
  </w:style>
  <w:style w:type="character" w:customStyle="1" w:styleId="pl-en">
    <w:name w:val="pl-en"/>
    <w:basedOn w:val="DefaultParagraphFont"/>
    <w:rsid w:val="00EE0ED3"/>
  </w:style>
  <w:style w:type="character" w:customStyle="1" w:styleId="pl-v">
    <w:name w:val="pl-v"/>
    <w:basedOn w:val="DefaultParagraphFont"/>
    <w:rsid w:val="00EE0ED3"/>
  </w:style>
  <w:style w:type="character" w:customStyle="1" w:styleId="pl-s">
    <w:name w:val="pl-s"/>
    <w:basedOn w:val="DefaultParagraphFont"/>
    <w:rsid w:val="00EE0ED3"/>
  </w:style>
  <w:style w:type="character" w:customStyle="1" w:styleId="pl-pds">
    <w:name w:val="pl-pds"/>
    <w:basedOn w:val="DefaultParagraphFont"/>
    <w:rsid w:val="00EE0ED3"/>
  </w:style>
  <w:style w:type="character" w:customStyle="1" w:styleId="pl-c1">
    <w:name w:val="pl-c1"/>
    <w:basedOn w:val="DefaultParagraphFont"/>
    <w:rsid w:val="00EE0ED3"/>
  </w:style>
  <w:style w:type="character" w:customStyle="1" w:styleId="pl-ent">
    <w:name w:val="pl-ent"/>
    <w:basedOn w:val="DefaultParagraphFont"/>
    <w:rsid w:val="00EE0ED3"/>
  </w:style>
  <w:style w:type="paragraph" w:styleId="TOC3">
    <w:name w:val="toc 3"/>
    <w:basedOn w:val="Normal"/>
    <w:next w:val="Normal"/>
    <w:autoRedefine/>
    <w:uiPriority w:val="39"/>
    <w:unhideWhenUsed/>
    <w:rsid w:val="00D150A4"/>
    <w:pPr>
      <w:spacing w:after="100"/>
      <w:ind w:left="440"/>
    </w:pPr>
  </w:style>
  <w:style w:type="paragraph" w:customStyle="1" w:styleId="Compact">
    <w:name w:val="Compact"/>
    <w:basedOn w:val="Normal"/>
    <w:qFormat/>
    <w:rsid w:val="00F414C5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F414C5"/>
    <w:rPr>
      <w:color w:val="4F81BD" w:themeColor="accent1"/>
    </w:rPr>
  </w:style>
  <w:style w:type="character" w:customStyle="1" w:styleId="VerbatimChar">
    <w:name w:val="Verbatim Char"/>
    <w:basedOn w:val="DefaultParagraphFont"/>
    <w:link w:val="SourceCode"/>
    <w:rsid w:val="0014639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146395"/>
    <w:pPr>
      <w:wordWrap w:val="0"/>
      <w:spacing w:before="180" w:after="18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46395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146395"/>
    <w:rPr>
      <w:rFonts w:ascii="Consolas" w:hAnsi="Consolas"/>
      <w:color w:val="4070A0"/>
    </w:rPr>
  </w:style>
  <w:style w:type="character" w:customStyle="1" w:styleId="OtherTok">
    <w:name w:val="OtherTok"/>
    <w:basedOn w:val="VerbatimChar"/>
    <w:rsid w:val="00146395"/>
    <w:rPr>
      <w:rFonts w:ascii="Consolas" w:hAnsi="Consolas"/>
      <w:color w:val="007020"/>
    </w:rPr>
  </w:style>
  <w:style w:type="character" w:customStyle="1" w:styleId="NormalTok">
    <w:name w:val="NormalTok"/>
    <w:basedOn w:val="VerbatimChar"/>
    <w:rsid w:val="00146395"/>
    <w:rPr>
      <w:rFonts w:ascii="Consolas" w:hAnsi="Consolas"/>
    </w:rPr>
  </w:style>
  <w:style w:type="character" w:customStyle="1" w:styleId="CommentTok">
    <w:name w:val="CommentTok"/>
    <w:basedOn w:val="VerbatimChar"/>
    <w:rsid w:val="00F6292A"/>
    <w:rPr>
      <w:rFonts w:ascii="Consolas" w:hAnsi="Consolas"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06784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456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2593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90755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308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43157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50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4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65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74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6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50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6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743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7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37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93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328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4811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230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689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899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062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5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8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914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999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401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5905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644">
          <w:marLeft w:val="36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93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30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75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29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08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61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1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2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85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16259E5869646A4BD8B7D867C8A8B" ma:contentTypeVersion="" ma:contentTypeDescription="Create a new document." ma:contentTypeScope="" ma:versionID="338f88a2fcd537546f99bb54043719d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384c6cc0088fcedbaf6edaf557de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46B1C6-C6DE-49C9-875C-84116A519D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4CA431-B66E-44DF-81B0-7FE4E7E09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4D3D558-2D9C-42AE-B9D4-54E0A850F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04B57E6-58DF-8345-A2AF-D2D377B611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8</Pages>
  <Words>595</Words>
  <Characters>339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egis Group, Inc.</Company>
  <LinksUpToDate>false</LinksUpToDate>
  <CharactersWithSpaces>3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dy, Joseph</dc:creator>
  <cp:lastModifiedBy>fateme</cp:lastModifiedBy>
  <cp:revision>32</cp:revision>
  <dcterms:created xsi:type="dcterms:W3CDTF">2018-06-04T15:45:00Z</dcterms:created>
  <dcterms:modified xsi:type="dcterms:W3CDTF">2018-07-17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16259E5869646A4BD8B7D867C8A8B</vt:lpwstr>
  </property>
</Properties>
</file>